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86d12d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86d12d5-b8d3-11ef-b297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0DMQyyuoD335INXCDp6z6V8OMiVU3ugYzBJDWPhXrVt6rqrmlu4AM+9Vz/fhPQ9PkrtA4pHssjCIttLh4W8PgDt7OFN+iC6G7gjbUYgLQX+md9f2tB3zlKkDLJ2kNp/9g5wtJ+IFnEfNHXKsSTJileSw9WJkDU5P2jtpo1aIO4f3VdJyi6GimeCCsIGp66ivVVUZpgzUnlfCWGhR145lI8SWqBiVaydO4XaiEgAnbuF4ERVGaWCTvXo1yZpu1Ea15fWRBNMBb6p2y+6to+oZ/VNC5H9CDOv8NWU6faOvczxhewcoZnrOSzLl8mgXw9G/eHpk7i9gLf8z6o8zzYun/tGFiWjffBmRAFzRKe4rmdNRv9E1WnQvXK+8At9GWU58u737tf6stjnhWGQ0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ve in Centralia WA 98531. I haven't had service at all today</w:t>
      </w:r>
      <w:r>
        <w:t xml:space="preserve"> </w:t>
      </w:r>
      <w:r>
        <w:t xml:space="preserve">12/12/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86d12d5-b8d3-11ef-b297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86d12d5-b8d3-11ef-b297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86d12d5-b8d3-11ef-b297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86d12d5</dc:title>
  <dc:creator/>
  <cp:keywords/>
  <dcterms:created xsi:type="dcterms:W3CDTF">2026-05-03T09:26:56Z</dcterms:created>
  <dcterms:modified xsi:type="dcterms:W3CDTF">2026-05-03T09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